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D15444" w14:textId="77777777" w:rsidR="00A82435" w:rsidRDefault="00A82435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</w:p>
    <w:p w14:paraId="5706C541" w14:textId="609A6B40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bookmarkStart w:id="0" w:name="_GoBack"/>
      <w:bookmarkEnd w:id="0"/>
      <w:r w:rsidRPr="002A7134">
        <w:rPr>
          <w:b/>
          <w:bCs/>
          <w:color w:val="auto"/>
          <w:sz w:val="18"/>
          <w:szCs w:val="18"/>
        </w:rPr>
        <w:t xml:space="preserve">Załącznik nr 3 do Regulaminu procedury konkursowej przyznawania środków na granty z dotacji statutowej dla młodych naukowców – doktorantów szkoły doktorskiej </w:t>
      </w:r>
    </w:p>
    <w:p w14:paraId="1A3CE14D" w14:textId="77777777" w:rsidR="00DE0D07" w:rsidRPr="002A7134" w:rsidRDefault="00DE0D0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i studiów doktoranckich na rok 2021</w:t>
      </w:r>
    </w:p>
    <w:p w14:paraId="7B648B96" w14:textId="77777777" w:rsidR="00DE0D0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</w:rPr>
      </w:pPr>
    </w:p>
    <w:p w14:paraId="0CE317A6" w14:textId="2C9C187F" w:rsidR="00166246" w:rsidRDefault="0016624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7F0EE676" w14:textId="30738DAC" w:rsidR="00166246" w:rsidRPr="007328EB" w:rsidRDefault="00166246" w:rsidP="0016624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79AC2EAE" w14:textId="77777777" w:rsidR="00166246" w:rsidRPr="007328EB" w:rsidRDefault="00166246" w:rsidP="00166246">
      <w:pPr>
        <w:pStyle w:val="Default"/>
        <w:ind w:left="-280"/>
        <w:rPr>
          <w:b/>
          <w:bCs/>
          <w:color w:val="auto"/>
          <w:sz w:val="22"/>
          <w:szCs w:val="22"/>
        </w:rPr>
      </w:pPr>
    </w:p>
    <w:p w14:paraId="5D87C61D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2044D554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 W RAMACH</w:t>
      </w:r>
    </w:p>
    <w:p w14:paraId="3CC83EF2" w14:textId="01BF05E1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DUŻEGO GRANTU BADAWCZEGO</w:t>
      </w:r>
      <w:r>
        <w:rPr>
          <w:color w:val="auto"/>
          <w:sz w:val="22"/>
          <w:szCs w:val="22"/>
        </w:rPr>
        <w:t xml:space="preserve"> W OKRESIE OD …. DO …</w:t>
      </w:r>
    </w:p>
    <w:p w14:paraId="18512729" w14:textId="7C581FFE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5BD04AC8" w14:textId="4E6D210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RAPORT ROCZNY/KOŃCOWY</w:t>
      </w:r>
      <w:r>
        <w:rPr>
          <w:color w:val="auto"/>
          <w:sz w:val="22"/>
          <w:szCs w:val="22"/>
        </w:rPr>
        <w:t xml:space="preserve"> (niepotrzebne skreślić)</w:t>
      </w:r>
    </w:p>
    <w:p w14:paraId="69239FC8" w14:textId="38E8FFB7" w:rsidR="00166246" w:rsidRDefault="00166246" w:rsidP="00166246">
      <w:pPr>
        <w:pStyle w:val="Default"/>
        <w:rPr>
          <w:color w:val="auto"/>
          <w:sz w:val="22"/>
          <w:szCs w:val="22"/>
        </w:rPr>
      </w:pPr>
    </w:p>
    <w:p w14:paraId="16B59BA4" w14:textId="65D93167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5020B034" w14:textId="77777777" w:rsidR="00166246" w:rsidRDefault="00166246" w:rsidP="004563B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11149BA0" w14:textId="0CA45014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5EA30FB5" w14:textId="60BC435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>
        <w:rPr>
          <w:b/>
          <w:color w:val="auto"/>
          <w:sz w:val="22"/>
          <w:szCs w:val="22"/>
        </w:rPr>
        <w:t>……..</w:t>
      </w:r>
    </w:p>
    <w:p w14:paraId="309E70A4" w14:textId="1C056C9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49540DE8" w14:textId="2D7B0B9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Omówienie wyników - po pierwszym roku /do 1 strony A4 Times 11/, raport końcowy /do 3 stron A4 Times 11/.</w:t>
      </w:r>
    </w:p>
    <w:p w14:paraId="38A65E50" w14:textId="5815BB23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617D0584" w14:textId="5972039C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</w:t>
      </w:r>
      <w:r w:rsidR="009C0E54">
        <w:rPr>
          <w:color w:val="auto"/>
          <w:sz w:val="22"/>
          <w:szCs w:val="22"/>
        </w:rPr>
        <w:t>załączyć publikacje</w:t>
      </w:r>
      <w:r w:rsidR="00EF4958">
        <w:rPr>
          <w:color w:val="auto"/>
          <w:sz w:val="22"/>
          <w:szCs w:val="22"/>
        </w:rPr>
        <w:t>, jeżeli nie został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4498CB8" w14:textId="7E38E26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4A83AAB" w14:textId="48B789FF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24DFAB6F" w14:textId="77777777" w:rsidR="00166246" w:rsidRPr="000355C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33C077B9" w14:textId="77777777" w:rsidR="0016624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</w:t>
      </w:r>
    </w:p>
    <w:p w14:paraId="79BDC919" w14:textId="4435E5E3" w:rsidR="00166246" w:rsidRPr="00EF4958" w:rsidRDefault="00166246" w:rsidP="004563B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0D8BC92" w14:textId="20F6D1B8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szczególne wydatki i podać kwoty osobno po pierwszym i po drugim roku realizacji)</w:t>
      </w:r>
    </w:p>
    <w:p w14:paraId="12B2B615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6CFFEC03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10E2B9F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 dnia     ....................................</w:t>
      </w:r>
    </w:p>
    <w:p w14:paraId="07AC4869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776288DB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A2939EA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A9F7F54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3E491A2" w14:textId="77777777" w:rsidR="004563BA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42B3BEB5" w14:textId="77777777" w:rsidR="004563BA" w:rsidRPr="00C80331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4A7EAD7" w14:textId="77777777" w:rsidR="004563BA" w:rsidRPr="00C80331" w:rsidRDefault="004563BA" w:rsidP="004563BA">
      <w:pPr>
        <w:pStyle w:val="Default"/>
        <w:rPr>
          <w:color w:val="auto"/>
          <w:sz w:val="16"/>
          <w:szCs w:val="16"/>
        </w:rPr>
      </w:pPr>
    </w:p>
    <w:p w14:paraId="453732CD" w14:textId="5C81692A" w:rsidR="000355C6" w:rsidRPr="00166246" w:rsidRDefault="000355C6">
      <w:pPr>
        <w:rPr>
          <w:rFonts w:ascii="Times New Roman" w:hAnsi="Times New Roman" w:cs="Times New Roman"/>
        </w:rPr>
      </w:pPr>
    </w:p>
    <w:sectPr w:rsidR="000355C6" w:rsidRPr="00166246" w:rsidSect="00E0648A">
      <w:pgSz w:w="11906" w:h="16838"/>
      <w:pgMar w:top="851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vNaAAgHfE8sAAAA"/>
  </w:docVars>
  <w:rsids>
    <w:rsidRoot w:val="008B5A4E"/>
    <w:rsid w:val="000060A7"/>
    <w:rsid w:val="00032F7B"/>
    <w:rsid w:val="000355C6"/>
    <w:rsid w:val="00040780"/>
    <w:rsid w:val="000566BB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3591A"/>
    <w:rsid w:val="003363E4"/>
    <w:rsid w:val="00356124"/>
    <w:rsid w:val="00356E0F"/>
    <w:rsid w:val="00360EBA"/>
    <w:rsid w:val="0038016D"/>
    <w:rsid w:val="003E5325"/>
    <w:rsid w:val="003F1DFF"/>
    <w:rsid w:val="00407621"/>
    <w:rsid w:val="00415512"/>
    <w:rsid w:val="00435CAB"/>
    <w:rsid w:val="004563BA"/>
    <w:rsid w:val="0046155C"/>
    <w:rsid w:val="00483830"/>
    <w:rsid w:val="00487DD8"/>
    <w:rsid w:val="004F125E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504B2"/>
    <w:rsid w:val="00670911"/>
    <w:rsid w:val="00675167"/>
    <w:rsid w:val="0068666A"/>
    <w:rsid w:val="00695AE4"/>
    <w:rsid w:val="006A7DF9"/>
    <w:rsid w:val="006B7794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4F01"/>
    <w:rsid w:val="009C0E54"/>
    <w:rsid w:val="009C21AF"/>
    <w:rsid w:val="009E1094"/>
    <w:rsid w:val="009E7058"/>
    <w:rsid w:val="00A163FA"/>
    <w:rsid w:val="00A433BA"/>
    <w:rsid w:val="00A60B56"/>
    <w:rsid w:val="00A82435"/>
    <w:rsid w:val="00AC1B4E"/>
    <w:rsid w:val="00AC4DD8"/>
    <w:rsid w:val="00AD4E77"/>
    <w:rsid w:val="00B23BEB"/>
    <w:rsid w:val="00B72E14"/>
    <w:rsid w:val="00B96070"/>
    <w:rsid w:val="00BA0E92"/>
    <w:rsid w:val="00BB3079"/>
    <w:rsid w:val="00BF1BF6"/>
    <w:rsid w:val="00C035C3"/>
    <w:rsid w:val="00C80331"/>
    <w:rsid w:val="00CB06F9"/>
    <w:rsid w:val="00CB575D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72080"/>
    <w:rsid w:val="00D84610"/>
    <w:rsid w:val="00DA2F51"/>
    <w:rsid w:val="00DB476C"/>
    <w:rsid w:val="00DD5F65"/>
    <w:rsid w:val="00DE0D07"/>
    <w:rsid w:val="00DE3856"/>
    <w:rsid w:val="00DF11C7"/>
    <w:rsid w:val="00E0648A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</cp:lastModifiedBy>
  <cp:revision>5</cp:revision>
  <dcterms:created xsi:type="dcterms:W3CDTF">2020-12-18T20:25:00Z</dcterms:created>
  <dcterms:modified xsi:type="dcterms:W3CDTF">2020-12-21T13:48:00Z</dcterms:modified>
</cp:coreProperties>
</file>